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15F65" w:rsidRDefault="008E525F">
      <w:pPr>
        <w:spacing w:after="44" w:line="240" w:lineRule="auto"/>
        <w:ind w:left="2205"/>
      </w:pPr>
      <w:r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align>center</wp:align>
            </wp:positionH>
            <wp:positionV relativeFrom="paragraph">
              <wp:posOffset>9525</wp:posOffset>
            </wp:positionV>
            <wp:extent cx="2828544" cy="2734056"/>
            <wp:effectExtent l="0" t="0" r="0" b="9525"/>
            <wp:wrapTopAndBottom/>
            <wp:docPr id="102" name="Picture 10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 102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8544" cy="273405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715F65" w:rsidRDefault="008E525F">
      <w:pPr>
        <w:spacing w:after="214" w:line="240" w:lineRule="auto"/>
      </w:pPr>
      <w:r>
        <w:t xml:space="preserve">              </w:t>
      </w:r>
      <w:r w:rsidR="00DC108F">
        <w:t xml:space="preserve">                            </w:t>
      </w:r>
    </w:p>
    <w:p w:rsidR="00715F65" w:rsidRDefault="008E525F">
      <w:pPr>
        <w:spacing w:after="253" w:line="240" w:lineRule="auto"/>
      </w:pPr>
      <w:r>
        <w:t xml:space="preserve">                                                 </w:t>
      </w:r>
    </w:p>
    <w:p w:rsidR="00715F65" w:rsidRDefault="008E525F">
      <w:pPr>
        <w:spacing w:after="173" w:line="331" w:lineRule="auto"/>
        <w:ind w:right="1741"/>
        <w:rPr>
          <w:rFonts w:ascii="Times New Roman" w:eastAsia="Times New Roman" w:hAnsi="Times New Roman" w:cs="Times New Roman"/>
          <w:b/>
          <w:sz w:val="40"/>
          <w:u w:val="single"/>
        </w:rPr>
      </w:pPr>
      <w:r>
        <w:t xml:space="preserve">              </w:t>
      </w:r>
      <w:r w:rsidR="00250248">
        <w:t xml:space="preserve">                     </w:t>
      </w:r>
      <w:r w:rsidR="00C013CE">
        <w:t xml:space="preserve">           </w:t>
      </w:r>
      <w:r w:rsidR="00592AD4">
        <w:t xml:space="preserve">      </w:t>
      </w:r>
      <w:r w:rsidR="00C6258B">
        <w:t xml:space="preserve"> </w:t>
      </w:r>
      <w:r w:rsidR="00250248">
        <w:t xml:space="preserve"> </w:t>
      </w:r>
      <w:r w:rsidR="00C6258B">
        <w:rPr>
          <w:rFonts w:ascii="Times New Roman" w:eastAsia="Times New Roman" w:hAnsi="Times New Roman" w:cs="Times New Roman"/>
          <w:b/>
          <w:sz w:val="40"/>
          <w:u w:val="single"/>
        </w:rPr>
        <w:t>HCI</w:t>
      </w:r>
      <w:r w:rsidR="009976BA">
        <w:rPr>
          <w:rFonts w:ascii="Times New Roman" w:eastAsia="Times New Roman" w:hAnsi="Times New Roman" w:cs="Times New Roman"/>
          <w:b/>
          <w:sz w:val="40"/>
          <w:u w:val="single"/>
        </w:rPr>
        <w:t xml:space="preserve"> Lab Fi</w:t>
      </w:r>
      <w:r w:rsidR="00C6258B">
        <w:rPr>
          <w:rFonts w:ascii="Times New Roman" w:eastAsia="Times New Roman" w:hAnsi="Times New Roman" w:cs="Times New Roman"/>
          <w:b/>
          <w:sz w:val="40"/>
          <w:u w:val="single"/>
        </w:rPr>
        <w:t>nal</w:t>
      </w:r>
      <w:r w:rsidR="00F92E71">
        <w:rPr>
          <w:rFonts w:ascii="Times New Roman" w:eastAsia="Times New Roman" w:hAnsi="Times New Roman" w:cs="Times New Roman"/>
          <w:b/>
          <w:sz w:val="40"/>
          <w:u w:val="single"/>
        </w:rPr>
        <w:t xml:space="preserve"> </w:t>
      </w:r>
      <w:r w:rsidR="00C013CE">
        <w:rPr>
          <w:rFonts w:ascii="Times New Roman" w:eastAsia="Times New Roman" w:hAnsi="Times New Roman" w:cs="Times New Roman"/>
          <w:b/>
          <w:sz w:val="40"/>
          <w:u w:val="single"/>
        </w:rPr>
        <w:t>Paper</w:t>
      </w:r>
    </w:p>
    <w:p w:rsidR="00DC108F" w:rsidRPr="00C9705F" w:rsidRDefault="00DC108F">
      <w:pPr>
        <w:spacing w:after="173" w:line="331" w:lineRule="auto"/>
        <w:ind w:right="1741"/>
        <w:rPr>
          <w:u w:val="single"/>
        </w:rPr>
      </w:pPr>
    </w:p>
    <w:p w:rsidR="00715F65" w:rsidRDefault="008E525F">
      <w:pPr>
        <w:pStyle w:val="Heading2"/>
      </w:pPr>
      <w:r>
        <w:rPr>
          <w:b w:val="0"/>
          <w:sz w:val="40"/>
        </w:rPr>
        <w:t xml:space="preserve">      </w:t>
      </w:r>
      <w:r w:rsidR="00C6258B">
        <w:rPr>
          <w:b w:val="0"/>
          <w:sz w:val="40"/>
        </w:rPr>
        <w:t xml:space="preserve">                           </w:t>
      </w:r>
      <w:r w:rsidR="00C9705F">
        <w:rPr>
          <w:b w:val="0"/>
          <w:sz w:val="40"/>
        </w:rPr>
        <w:t xml:space="preserve"> </w:t>
      </w:r>
      <w:r>
        <w:t xml:space="preserve">Submitted by: </w:t>
      </w:r>
    </w:p>
    <w:p w:rsidR="00715F65" w:rsidRDefault="00C9705F">
      <w:pPr>
        <w:spacing w:after="197" w:line="240" w:lineRule="auto"/>
        <w:ind w:left="-5" w:right="-15" w:hanging="10"/>
      </w:pPr>
      <w:r>
        <w:rPr>
          <w:rFonts w:ascii="Times New Roman" w:eastAsia="Times New Roman" w:hAnsi="Times New Roman" w:cs="Times New Roman"/>
          <w:sz w:val="36"/>
        </w:rPr>
        <w:t xml:space="preserve">                       </w:t>
      </w:r>
      <w:r w:rsidR="008E525F">
        <w:rPr>
          <w:rFonts w:ascii="Times New Roman" w:eastAsia="Times New Roman" w:hAnsi="Times New Roman" w:cs="Times New Roman"/>
          <w:sz w:val="36"/>
        </w:rPr>
        <w:t xml:space="preserve">Muhammad Usman (fa19-bcs-124) </w:t>
      </w:r>
    </w:p>
    <w:p w:rsidR="00715F65" w:rsidRDefault="00C9705F">
      <w:pPr>
        <w:spacing w:after="197" w:line="342" w:lineRule="auto"/>
        <w:ind w:left="-5" w:right="1416" w:hanging="10"/>
      </w:pPr>
      <w:r>
        <w:rPr>
          <w:rFonts w:ascii="Times New Roman" w:eastAsia="Times New Roman" w:hAnsi="Times New Roman" w:cs="Times New Roman"/>
          <w:sz w:val="36"/>
        </w:rPr>
        <w:t xml:space="preserve"> </w:t>
      </w:r>
      <w:r>
        <w:rPr>
          <w:rFonts w:ascii="Times New Roman" w:eastAsia="Times New Roman" w:hAnsi="Times New Roman" w:cs="Times New Roman"/>
          <w:sz w:val="36"/>
        </w:rPr>
        <w:tab/>
        <w:t xml:space="preserve"> </w:t>
      </w:r>
      <w:r>
        <w:rPr>
          <w:rFonts w:ascii="Times New Roman" w:eastAsia="Times New Roman" w:hAnsi="Times New Roman" w:cs="Times New Roman"/>
          <w:sz w:val="36"/>
        </w:rPr>
        <w:tab/>
        <w:t xml:space="preserve"> </w:t>
      </w:r>
      <w:r>
        <w:rPr>
          <w:rFonts w:ascii="Times New Roman" w:eastAsia="Times New Roman" w:hAnsi="Times New Roman" w:cs="Times New Roman"/>
          <w:sz w:val="36"/>
        </w:rPr>
        <w:tab/>
        <w:t xml:space="preserve">   </w:t>
      </w:r>
      <w:r w:rsidR="008E525F">
        <w:rPr>
          <w:rFonts w:ascii="Times New Roman" w:eastAsia="Times New Roman" w:hAnsi="Times New Roman" w:cs="Times New Roman"/>
          <w:sz w:val="36"/>
        </w:rPr>
        <w:tab/>
        <w:t xml:space="preserve"> </w:t>
      </w:r>
      <w:r w:rsidR="008E525F">
        <w:rPr>
          <w:rFonts w:ascii="Times New Roman" w:eastAsia="Times New Roman" w:hAnsi="Times New Roman" w:cs="Times New Roman"/>
          <w:sz w:val="36"/>
        </w:rPr>
        <w:tab/>
        <w:t xml:space="preserve"> </w:t>
      </w:r>
      <w:r w:rsidR="008E525F">
        <w:rPr>
          <w:rFonts w:ascii="Times New Roman" w:eastAsia="Times New Roman" w:hAnsi="Times New Roman" w:cs="Times New Roman"/>
          <w:sz w:val="36"/>
        </w:rPr>
        <w:tab/>
        <w:t xml:space="preserve"> </w:t>
      </w:r>
    </w:p>
    <w:p w:rsidR="00715F65" w:rsidRDefault="008E525F">
      <w:pPr>
        <w:pStyle w:val="Heading2"/>
      </w:pPr>
      <w:r>
        <w:rPr>
          <w:b w:val="0"/>
        </w:rPr>
        <w:t xml:space="preserve"> </w:t>
      </w:r>
      <w:r>
        <w:rPr>
          <w:b w:val="0"/>
        </w:rPr>
        <w:tab/>
      </w:r>
      <w:r w:rsidR="00C6258B">
        <w:t xml:space="preserve">                            </w:t>
      </w:r>
      <w:r>
        <w:t xml:space="preserve"> Submitted To: </w:t>
      </w:r>
    </w:p>
    <w:p w:rsidR="00715F65" w:rsidRDefault="008E525F">
      <w:pPr>
        <w:spacing w:after="197" w:line="240" w:lineRule="auto"/>
        <w:ind w:left="-5" w:right="-15" w:hanging="10"/>
      </w:pPr>
      <w:r>
        <w:rPr>
          <w:rFonts w:ascii="Times New Roman" w:eastAsia="Times New Roman" w:hAnsi="Times New Roman" w:cs="Times New Roman"/>
          <w:sz w:val="36"/>
        </w:rPr>
        <w:t xml:space="preserve">              </w:t>
      </w:r>
      <w:r w:rsidR="00DC108F">
        <w:rPr>
          <w:rFonts w:ascii="Times New Roman" w:eastAsia="Times New Roman" w:hAnsi="Times New Roman" w:cs="Times New Roman"/>
          <w:sz w:val="36"/>
        </w:rPr>
        <w:t xml:space="preserve">            </w:t>
      </w:r>
      <w:r w:rsidR="00C6258B">
        <w:rPr>
          <w:rFonts w:ascii="Times New Roman" w:eastAsia="Times New Roman" w:hAnsi="Times New Roman" w:cs="Times New Roman"/>
          <w:sz w:val="36"/>
        </w:rPr>
        <w:t xml:space="preserve">        </w:t>
      </w:r>
      <w:r w:rsidR="00DC108F">
        <w:rPr>
          <w:rFonts w:ascii="Times New Roman" w:eastAsia="Times New Roman" w:hAnsi="Times New Roman" w:cs="Times New Roman"/>
          <w:sz w:val="36"/>
        </w:rPr>
        <w:t xml:space="preserve"> </w:t>
      </w:r>
      <w:bookmarkStart w:id="0" w:name="_GoBack"/>
      <w:bookmarkEnd w:id="0"/>
      <w:r w:rsidR="00250248">
        <w:rPr>
          <w:rFonts w:ascii="Times New Roman" w:eastAsia="Times New Roman" w:hAnsi="Times New Roman" w:cs="Times New Roman"/>
          <w:sz w:val="36"/>
        </w:rPr>
        <w:t>M</w:t>
      </w:r>
      <w:r w:rsidR="00C9705F">
        <w:rPr>
          <w:rFonts w:ascii="Times New Roman" w:eastAsia="Times New Roman" w:hAnsi="Times New Roman" w:cs="Times New Roman"/>
          <w:sz w:val="36"/>
        </w:rPr>
        <w:t xml:space="preserve">r. </w:t>
      </w:r>
      <w:r w:rsidR="00C6258B">
        <w:rPr>
          <w:rFonts w:ascii="Times New Roman" w:eastAsia="Times New Roman" w:hAnsi="Times New Roman" w:cs="Times New Roman"/>
          <w:sz w:val="36"/>
        </w:rPr>
        <w:t>Usman Anwar</w:t>
      </w:r>
    </w:p>
    <w:p w:rsidR="00715F65" w:rsidRDefault="008E525F">
      <w:pPr>
        <w:spacing w:after="273" w:line="240" w:lineRule="auto"/>
        <w:ind w:left="-5" w:right="-15" w:hanging="10"/>
      </w:pPr>
      <w:r>
        <w:rPr>
          <w:rFonts w:ascii="Times New Roman" w:eastAsia="Times New Roman" w:hAnsi="Times New Roman" w:cs="Times New Roman"/>
          <w:b/>
          <w:sz w:val="36"/>
        </w:rPr>
        <w:t xml:space="preserve">          </w:t>
      </w:r>
      <w:r w:rsidR="00DC108F">
        <w:rPr>
          <w:rFonts w:ascii="Times New Roman" w:eastAsia="Times New Roman" w:hAnsi="Times New Roman" w:cs="Times New Roman"/>
          <w:b/>
          <w:sz w:val="36"/>
        </w:rPr>
        <w:t xml:space="preserve">                        </w:t>
      </w:r>
      <w:r w:rsidR="00C9705F">
        <w:rPr>
          <w:rFonts w:ascii="Times New Roman" w:eastAsia="Times New Roman" w:hAnsi="Times New Roman" w:cs="Times New Roman"/>
          <w:b/>
          <w:sz w:val="36"/>
        </w:rPr>
        <w:t xml:space="preserve"> </w:t>
      </w:r>
      <w:r>
        <w:rPr>
          <w:rFonts w:ascii="Times New Roman" w:eastAsia="Times New Roman" w:hAnsi="Times New Roman" w:cs="Times New Roman"/>
          <w:b/>
          <w:sz w:val="36"/>
        </w:rPr>
        <w:t>Dat</w:t>
      </w:r>
      <w:r w:rsidR="00C6258B">
        <w:rPr>
          <w:rFonts w:ascii="Times New Roman" w:eastAsia="Times New Roman" w:hAnsi="Times New Roman" w:cs="Times New Roman"/>
          <w:sz w:val="36"/>
        </w:rPr>
        <w:t>e: JAN 2, 2023</w:t>
      </w:r>
      <w:r>
        <w:rPr>
          <w:rFonts w:ascii="Times New Roman" w:eastAsia="Times New Roman" w:hAnsi="Times New Roman" w:cs="Times New Roman"/>
          <w:sz w:val="40"/>
        </w:rPr>
        <w:t xml:space="preserve"> </w:t>
      </w:r>
    </w:p>
    <w:p w:rsidR="00715F65" w:rsidRDefault="008E525F">
      <w:pPr>
        <w:spacing w:after="266" w:line="240" w:lineRule="auto"/>
      </w:pPr>
      <w:r>
        <w:rPr>
          <w:sz w:val="40"/>
        </w:rPr>
        <w:t xml:space="preserve"> </w:t>
      </w:r>
      <w:r>
        <w:rPr>
          <w:sz w:val="40"/>
        </w:rPr>
        <w:tab/>
        <w:t xml:space="preserve"> </w:t>
      </w:r>
      <w:r>
        <w:rPr>
          <w:sz w:val="40"/>
        </w:rPr>
        <w:tab/>
        <w:t xml:space="preserve"> </w:t>
      </w:r>
      <w:r>
        <w:rPr>
          <w:sz w:val="40"/>
        </w:rPr>
        <w:tab/>
        <w:t xml:space="preserve"> </w:t>
      </w:r>
      <w:r>
        <w:rPr>
          <w:sz w:val="40"/>
        </w:rPr>
        <w:tab/>
        <w:t xml:space="preserve"> </w:t>
      </w:r>
      <w:r>
        <w:rPr>
          <w:sz w:val="40"/>
        </w:rPr>
        <w:tab/>
        <w:t xml:space="preserve"> </w:t>
      </w:r>
      <w:r>
        <w:rPr>
          <w:sz w:val="40"/>
        </w:rPr>
        <w:tab/>
        <w:t xml:space="preserve"> </w:t>
      </w:r>
    </w:p>
    <w:p w:rsidR="00715F65" w:rsidRDefault="008E525F">
      <w:pPr>
        <w:spacing w:after="266" w:line="240" w:lineRule="auto"/>
      </w:pPr>
      <w:r>
        <w:rPr>
          <w:sz w:val="40"/>
        </w:rPr>
        <w:t xml:space="preserve"> </w:t>
      </w:r>
    </w:p>
    <w:p w:rsidR="00715F65" w:rsidRDefault="008E525F" w:rsidP="008D1208">
      <w:pPr>
        <w:spacing w:after="266" w:line="240" w:lineRule="auto"/>
      </w:pPr>
      <w:r>
        <w:rPr>
          <w:sz w:val="40"/>
        </w:rPr>
        <w:t xml:space="preserve">  </w:t>
      </w:r>
      <w:r>
        <w:t xml:space="preserve"> </w:t>
      </w:r>
    </w:p>
    <w:p w:rsidR="00881788" w:rsidRDefault="00881788" w:rsidP="008D1208">
      <w:pPr>
        <w:spacing w:after="266" w:line="240" w:lineRule="auto"/>
      </w:pPr>
    </w:p>
    <w:p w:rsidR="00881788" w:rsidRPr="00881788" w:rsidRDefault="00881788" w:rsidP="00881788">
      <w:pPr>
        <w:spacing w:after="266" w:line="240" w:lineRule="auto"/>
        <w:rPr>
          <w:rFonts w:ascii="Times New Roman" w:hAnsi="Times New Roman" w:cs="Times New Roman"/>
          <w:sz w:val="24"/>
          <w:szCs w:val="24"/>
        </w:rPr>
      </w:pPr>
    </w:p>
    <w:sectPr w:rsidR="00881788" w:rsidRPr="00881788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1451" w:right="1438" w:bottom="1723" w:left="1440" w:header="480" w:footer="478" w:gutter="0"/>
      <w:pgNumType w:start="3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4A2314" w:rsidRDefault="004A2314">
      <w:pPr>
        <w:spacing w:line="240" w:lineRule="auto"/>
      </w:pPr>
      <w:r>
        <w:separator/>
      </w:r>
    </w:p>
  </w:endnote>
  <w:endnote w:type="continuationSeparator" w:id="0">
    <w:p w:rsidR="004A2314" w:rsidRDefault="004A2314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5F65" w:rsidRDefault="008E525F">
    <w:pPr>
      <w:spacing w:after="32" w:line="240" w:lineRule="auto"/>
    </w:pPr>
    <w:r>
      <w:t xml:space="preserve"> </w:t>
    </w:r>
  </w:p>
  <w:p w:rsidR="00715F65" w:rsidRDefault="008E525F">
    <w:pPr>
      <w:spacing w:after="222" w:line="240" w:lineRule="auto"/>
    </w:pPr>
    <w:r>
      <w:t xml:space="preserve"> </w:t>
    </w:r>
  </w:p>
  <w:p w:rsidR="00715F65" w:rsidRDefault="008E525F">
    <w:pPr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73600" behindDoc="0" locked="0" layoutInCell="1" allowOverlap="1">
              <wp:simplePos x="0" y="0"/>
              <wp:positionH relativeFrom="page">
                <wp:posOffset>304800</wp:posOffset>
              </wp:positionH>
              <wp:positionV relativeFrom="page">
                <wp:posOffset>10383012</wp:posOffset>
              </wp:positionV>
              <wp:extent cx="6952488" cy="6096"/>
              <wp:effectExtent l="0" t="0" r="0" b="0"/>
              <wp:wrapSquare wrapText="bothSides"/>
              <wp:docPr id="2781" name="Group 278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6096"/>
                        <a:chOff x="0" y="0"/>
                        <a:chExt cx="6952488" cy="6096"/>
                      </a:xfrm>
                    </wpg:grpSpPr>
                    <wps:wsp>
                      <wps:cNvPr id="2899" name="Shape 2899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00" name="Shape 2900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01" name="Shape 2901"/>
                      <wps:cNvSpPr/>
                      <wps:spPr>
                        <a:xfrm>
                          <a:off x="6096" y="0"/>
                          <a:ext cx="694029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40296" h="9144">
                              <a:moveTo>
                                <a:pt x="0" y="0"/>
                              </a:moveTo>
                              <a:lnTo>
                                <a:pt x="6940296" y="0"/>
                              </a:lnTo>
                              <a:lnTo>
                                <a:pt x="694029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02" name="Shape 2902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903" name="Shape 2903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41D8976" id="Group 2781" o:spid="_x0000_s1026" style="position:absolute;margin-left:24pt;margin-top:817.55pt;width:547.45pt;height:.5pt;z-index:251673600;mso-position-horizontal-relative:page;mso-position-vertical-relative:page" coordsize="69524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">
              <v:shape id="Shape 2899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95DRh8QA&#10;AADdAAAADwAAAGRycy9kb3ducmV2LnhtbESPT4vCMBTE7wt+h/AEb2uqyKrVKCoIIiysfw4en82z&#10;LTYvNYna/fabBcHjMDO/YabzxlTiQc6XlhX0ugkI4szqknMFx8P6cwTCB2SNlWVS8Ese5rPWxxRT&#10;bZ+8o8c+5CJC2KeooAihTqX0WUEGfdfWxNG7WGcwROlyqR0+I9xUsp8kX9JgyXGhwJpWBWXX/d0o&#10;qG+5O928XvL5/rMdcrKh5nugVKfdLCYgAjXhHX61N1pBfzQew/+b+ATk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PeQ0YfEAAAA3Q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2900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EHiAMIA&#10;AADdAAAADwAAAGRycy9kb3ducmV2LnhtbERPz2vCMBS+C/sfwhO8aaIMnZ1pmcJAhMGmHjy+NW9t&#10;WfNSk6j1v18OA48f3+9V0dtWXMmHxrGG6USBIC6dabjScDy8j19AhIhssHVMGu4UoMifBivMjLvx&#10;F133sRIphEOGGuoYu0zKUNZkMUxcR5y4H+ctxgR9JY3HWwq3rZwpNZcWG04NNXa0qan83V+shu5c&#10;+dM5mDV/Xz53C1Zb6j+etR4N+7dXEJH6+BD/u7dGw2yp0v70Jj0Bmf8B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4QeIAwgAAAN0AAAAPAAAAAAAAAAAAAAAAAJgCAABkcnMvZG93&#10;bnJldi54bWxQSwUGAAAAAAQABAD1AAAAhw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2901" o:spid="_x0000_s1029" style="position:absolute;left:60;width:69403;height:91;visibility:visible;mso-wrap-style:square;v-text-anchor:top" coordsize="694029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vQcIPcQA&#10;AADdAAAADwAAAGRycy9kb3ducmV2LnhtbESPQWsCMRSE7wX/Q3hCbzWrB6mrUVRsKfWkLp4fm+dm&#10;cfOybtK4/vumUPA4zMw3zGLV20ZE6nztWMF4lIEgLp2uuVJQnD7e3kH4gKyxcUwKHuRhtRy8LDDX&#10;7s4HisdQiQRhn6MCE0KbS+lLQxb9yLXEybu4zmJIsquk7vCe4LaRkyybSos1pwWDLW0Nldfjj1Vw&#10;O+ymn5ti9zDf8YT7Yh/PkqJSr8N+PQcRqA/P8H/7SyuYzLIx/L1JT0A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0HCD3EAAAA3QAAAA8AAAAAAAAAAAAAAAAAmAIAAGRycy9k&#10;b3ducmV2LnhtbFBLBQYAAAAABAAEAPUAAACJAwAAAAA=&#10;" path="m,l6940296,r,9144l,9144,,e" fillcolor="black" stroked="f" strokeweight="0">
                <v:stroke miterlimit="83231f" joinstyle="miter"/>
                <v:path arrowok="t" textboxrect="0,0,6940296,9144"/>
              </v:shape>
              <v:shape id="Shape 2902" o:spid="_x0000_s1030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9/Z7MUA&#10;AADdAAAADwAAAGRycy9kb3ducmV2LnhtbESPQWsCMRSE7wX/Q3hCb5q4FK1bo6ggiFBQ66HH183r&#10;7uLmZU2ibv99UxB6HGbmG2a26GwjbuRD7VjDaKhAEBfO1FxqOH1sBq8gQkQ22DgmDT8UYDHvPc0w&#10;N+7OB7odYykShEOOGqoY21zKUFRkMQxdS5y8b+ctxiR9KY3He4LbRmZKjaXFmtNChS2tKyrOx6vV&#10;0F5K/3kJZsVf1/1uwmpL3fuL1s/9bvkGIlIX/8OP9tZoyKYqg7836QnI+S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n39ns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2903" o:spid="_x0000_s1031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JN8d8UA&#10;AADdAAAADwAAAGRycy9kb3ducmV2LnhtbESPQWsCMRSE70L/Q3hCbzXRFltXo1ShIAWh3fbg8bl5&#10;7i5uXtYk6vbfG6HgcZiZb5jZorONOJMPtWMNw4ECQVw4U3Op4ffn4+kNRIjIBhvHpOGPAizmD70Z&#10;ZsZd+JvOeSxFgnDIUEMVY5tJGYqKLIaBa4mTt3feYkzSl9J4vCS4beRIqbG0WHNaqLClVUXFIT9Z&#10;De2x9NtjMEvenb4+X1mtqdu8aP3Y796nICJ18R7+b6+NhtFEPcPtTXoCcn4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AIk3x3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5F65" w:rsidRDefault="008E525F">
    <w:pPr>
      <w:spacing w:after="32" w:line="240" w:lineRule="auto"/>
    </w:pPr>
    <w:r>
      <w:t xml:space="preserve"> </w:t>
    </w:r>
  </w:p>
  <w:p w:rsidR="00715F65" w:rsidRDefault="008E525F">
    <w:pPr>
      <w:spacing w:after="222" w:line="240" w:lineRule="auto"/>
    </w:pPr>
    <w:r>
      <w:t xml:space="preserve"> </w:t>
    </w:r>
  </w:p>
  <w:p w:rsidR="00715F65" w:rsidRDefault="008E525F">
    <w:pPr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74624" behindDoc="0" locked="0" layoutInCell="1" allowOverlap="1">
              <wp:simplePos x="0" y="0"/>
              <wp:positionH relativeFrom="page">
                <wp:posOffset>304800</wp:posOffset>
              </wp:positionH>
              <wp:positionV relativeFrom="page">
                <wp:posOffset>10383012</wp:posOffset>
              </wp:positionV>
              <wp:extent cx="6952488" cy="6096"/>
              <wp:effectExtent l="0" t="0" r="0" b="0"/>
              <wp:wrapSquare wrapText="bothSides"/>
              <wp:docPr id="2748" name="Group 274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6096"/>
                        <a:chOff x="0" y="0"/>
                        <a:chExt cx="6952488" cy="6096"/>
                      </a:xfrm>
                    </wpg:grpSpPr>
                    <wps:wsp>
                      <wps:cNvPr id="2894" name="Shape 2894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95" name="Shape 2895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96" name="Shape 2896"/>
                      <wps:cNvSpPr/>
                      <wps:spPr>
                        <a:xfrm>
                          <a:off x="6096" y="0"/>
                          <a:ext cx="694029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40296" h="9144">
                              <a:moveTo>
                                <a:pt x="0" y="0"/>
                              </a:moveTo>
                              <a:lnTo>
                                <a:pt x="6940296" y="0"/>
                              </a:lnTo>
                              <a:lnTo>
                                <a:pt x="694029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97" name="Shape 2897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98" name="Shape 2898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071DBAC9" id="Group 2748" o:spid="_x0000_s1026" style="position:absolute;margin-left:24pt;margin-top:817.55pt;width:547.45pt;height:.5pt;z-index:251674624;mso-position-horizontal-relative:page;mso-position-vertical-relative:page" coordsize="69524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">
              <v:shape id="Shape 2894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GZF+GcQA&#10;AADdAAAADwAAAGRycy9kb3ducmV2LnhtbESPQYvCMBSE74L/ITzBm6aKqNs1yq4giCC47h48Ppu3&#10;bbF5qUnU+u+NIHgcZuYbZrZoTCWu5HxpWcGgn4AgzqwuOVfw97vqTUH4gKyxskwK7uRhMW+3Zphq&#10;e+Mfuu5DLiKEfYoKihDqVEqfFWTQ921NHL1/6wyGKF0utcNbhJtKDpNkLA2WHBcKrGlZUHbaX4yC&#10;+py7w9nrbz5edpsJJ2tqtiOlup3m6xNEoCa8w6/2WisYTj9G8HwTn4CcP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mRfhnEAAAA3Q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2895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dt3bgsYA&#10;AADdAAAADwAAAGRycy9kb3ducmV2LnhtbESPW2vCQBSE3wv9D8sR+lY3SuslzUaqUBBB8Pbg42n2&#10;NAnNno27q8Z/7wqFPg4z8w2TzTrTiAs5X1tWMOgnIIgLq2suFRz2X68TED4ga2wsk4IbeZjlz08Z&#10;ptpeeUuXXShFhLBPUUEVQptK6YuKDPq+bYmj92OdwRClK6V2eI1w08hhkoykwZrjQoUtLSoqfndn&#10;o6A9le548nrO3+fNaszJkrr1m1Ivve7zA0SgLvyH/9pLrWA4mb7D4018AjK/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dt3bgsYAAADd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v:shape id="Shape 2896" o:spid="_x0000_s1029" style="position:absolute;left:60;width:69403;height:91;visibility:visible;mso-wrap-style:square;v-text-anchor:top" coordsize="694029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AUKU8UA&#10;AADdAAAADwAAAGRycy9kb3ducmV2LnhtbESPQWvCQBSE74X+h+UVequbegiaukpbtBQ9GUPPj+wz&#10;G8y+jdntGv+9Wyh4HGbmG2axGm0nIg2+dazgdZKBIK6dbrlRUB02LzMQPiBr7ByTgit5WC0fHxZY&#10;aHfhPcUyNCJB2BeowITQF1L62pBFP3E9cfKObrAYkhwaqQe8JLjt5DTLcmmx5bRgsKdPQ/Wp/LUK&#10;zvt1/vVRra9mGw+4q3bxR1JU6vlpfH8DEWgM9/B/+1srmM7mOfy9SU9AL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CsBQpTxQAAAN0AAAAPAAAAAAAAAAAAAAAAAJgCAABkcnMv&#10;ZG93bnJldi54bWxQSwUGAAAAAAQABAD1AAAAigMAAAAA&#10;" path="m,l6940296,r,9144l,9144,,e" fillcolor="black" stroked="f" strokeweight="0">
                <v:stroke miterlimit="83231f" joinstyle="miter"/>
                <v:path arrowok="t" textboxrect="0,0,6940296,9144"/>
              </v:shape>
              <v:shape id="Shape 2897" o:spid="_x0000_s1030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UPgbsYA&#10;AADdAAAADwAAAGRycy9kb3ducmV2LnhtbESPT2vCQBTE7wW/w/KE3upGKTVG16CFghQK9c+hx9fs&#10;Mwlm38bdNUm/fbdQ8DjMzG+YVT6YRnTkfG1ZwXSSgCAurK65VHA6vj2lIHxA1thYJgU/5CFfjx5W&#10;mGnb8566QyhFhLDPUEEVQptJ6YuKDPqJbYmjd7bOYIjSlVI77CPcNHKWJC/SYM1xocKWXisqLoeb&#10;UdBeS/d19XrL37fP9zknOxo+npV6HA+bJYhAQ7iH/9s7rWCWLubw9yY+Abn+BQ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6UPgbsYAAADd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v:shape id="Shape 2898" o:spid="_x0000_s1031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mNx0HMMA&#10;AADdAAAADwAAAGRycy9kb3ducmV2LnhtbERPz2vCMBS+C/4P4Qm72VQZ2nWNsgmCCAPndvD4bN7a&#10;YvNSk2i7/345DDx+fL+L9WBacSfnG8sKZkkKgri0uuFKwffXdpqB8AFZY2uZFPySh/VqPCow17bn&#10;T7ofQyViCPscFdQhdLmUvqzJoE9sRxy5H+sMhghdJbXDPoabVs7TdCENNhwbauxoU1N5Od6Mgu5a&#10;udPV63c+3w77Jac7Gj6elXqaDG+vIAIN4SH+d++0gnn2EufGN/EJyN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mNx0HMMAAADdAAAADwAAAAAAAAAAAAAAAACYAgAAZHJzL2Rv&#10;d25yZXYueG1sUEsFBgAAAAAEAAQA9QAAAIgDAAAAAA==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5F65" w:rsidRDefault="008E525F">
    <w:pPr>
      <w:spacing w:after="32" w:line="240" w:lineRule="auto"/>
    </w:pPr>
    <w:r>
      <w:t xml:space="preserve"> </w:t>
    </w:r>
  </w:p>
  <w:p w:rsidR="00715F65" w:rsidRDefault="008E525F">
    <w:pPr>
      <w:spacing w:after="222" w:line="240" w:lineRule="auto"/>
    </w:pPr>
    <w:r>
      <w:t xml:space="preserve"> </w:t>
    </w:r>
  </w:p>
  <w:p w:rsidR="00715F65" w:rsidRDefault="008E525F">
    <w:pPr>
      <w:jc w:val="both"/>
    </w:pPr>
    <w:r>
      <w:rPr>
        <w:noProof/>
      </w:rPr>
      <mc:AlternateContent>
        <mc:Choice Requires="wpg">
          <w:drawing>
            <wp:anchor distT="0" distB="0" distL="114300" distR="114300" simplePos="0" relativeHeight="251675648" behindDoc="0" locked="0" layoutInCell="1" allowOverlap="1">
              <wp:simplePos x="0" y="0"/>
              <wp:positionH relativeFrom="page">
                <wp:posOffset>304800</wp:posOffset>
              </wp:positionH>
              <wp:positionV relativeFrom="page">
                <wp:posOffset>10383012</wp:posOffset>
              </wp:positionV>
              <wp:extent cx="6952488" cy="6096"/>
              <wp:effectExtent l="0" t="0" r="0" b="0"/>
              <wp:wrapSquare wrapText="bothSides"/>
              <wp:docPr id="2715" name="Group 271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6096"/>
                        <a:chOff x="0" y="0"/>
                        <a:chExt cx="6952488" cy="6096"/>
                      </a:xfrm>
                    </wpg:grpSpPr>
                    <wps:wsp>
                      <wps:cNvPr id="2889" name="Shape 2889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90" name="Shape 2890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91" name="Shape 2891"/>
                      <wps:cNvSpPr/>
                      <wps:spPr>
                        <a:xfrm>
                          <a:off x="6096" y="0"/>
                          <a:ext cx="694029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40296" h="9144">
                              <a:moveTo>
                                <a:pt x="0" y="0"/>
                              </a:moveTo>
                              <a:lnTo>
                                <a:pt x="6940296" y="0"/>
                              </a:lnTo>
                              <a:lnTo>
                                <a:pt x="694029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92" name="Shape 2892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93" name="Shape 2893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385B67A1" id="Group 2715" o:spid="_x0000_s1026" style="position:absolute;margin-left:24pt;margin-top:817.55pt;width:547.45pt;height:.5pt;z-index:251675648;mso-position-horizontal-relative:page;mso-position-vertical-relative:page" coordsize="69524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">
              <v:shape id="Shape 2889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cklHWsQA&#10;AADdAAAADwAAAGRycy9kb3ducmV2LnhtbESPQWsCMRSE7wX/Q3iCt5pVRLerUVQQRChU20OPz81z&#10;d3HzsiZR13/fFASPw8x8w8wWranFjZyvLCsY9BMQxLnVFRcKfr437ykIH5A11pZJwYM8LOadtxlm&#10;2t55T7dDKESEsM9QQRlCk0np85IM+r5tiKN3ss5giNIVUju8R7ip5TBJxtJgxXGhxIbWJeXnw9Uo&#10;aC6F+714veLj9Ws34WRL7edIqV63XU5BBGrDK/xsb7WCYZp+wP+b+ATk/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JJR1rEAAAA3Q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2890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Zqp4GsMA&#10;AADdAAAADwAAAGRycy9kb3ducmV2LnhtbERPz2vCMBS+C/4P4Qm72VQZ2nWNsgmCCAPndvD4bN7a&#10;YvNSk2i7/345DDx+fL+L9WBacSfnG8sKZkkKgri0uuFKwffXdpqB8AFZY2uZFPySh/VqPCow17bn&#10;T7ofQyViCPscFdQhdLmUvqzJoE9sRxy5H+sMhghdJbXDPoabVs7TdCENNhwbauxoU1N5Od6Mgu5a&#10;udPV63c+3w77Jac7Gj6elXqaDG+vIAIN4SH+d++0gnn2EvfHN/EJyNU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Zqp4GsMAAADdAAAADwAAAAAAAAAAAAAAAACYAgAAZHJzL2Rv&#10;d25yZXYueG1sUEsFBgAAAAAEAAQA9QAAAIgDAAAAAA==&#10;" path="m,l9144,r,9144l,9144,,e" fillcolor="black" stroked="f" strokeweight="0">
                <v:stroke miterlimit="83231f" joinstyle="miter"/>
                <v:path arrowok="t" textboxrect="0,0,9144,9144"/>
              </v:shape>
              <v:shape id="Shape 2891" o:spid="_x0000_s1029" style="position:absolute;left:60;width:69403;height:91;visibility:visible;mso-wrap-style:square;v-text-anchor:top" coordsize="694029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I+ySJ8QA&#10;AADdAAAADwAAAGRycy9kb3ducmV2LnhtbESPQWsCMRSE74X+h/AEbzWrB7GrUbRokXpSF8+PzXOz&#10;uHlZN2lc/31TKPQ4zMw3zGLV20ZE6nztWMF4lIEgLp2uuVJQnHdvMxA+IGtsHJOCJ3lYLV9fFphr&#10;9+AjxVOoRIKwz1GBCaHNpfSlIYt+5Fri5F1dZzEk2VVSd/hIcNvISZZNpcWa04LBlj4MlbfTt1Vw&#10;P26nn5ti+zRf8YyH4hAvkqJSw0G/noMI1If/8F97rxVMZu9j+H2TnoBc/g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CPskifEAAAA3QAAAA8AAAAAAAAAAAAAAAAAmAIAAGRycy9k&#10;b3ducmV2LnhtbFBLBQYAAAAABAAEAPUAAACJAwAAAAA=&#10;" path="m,l6940296,r,9144l,9144,,e" fillcolor="black" stroked="f" strokeweight="0">
                <v:stroke miterlimit="83231f" joinstyle="miter"/>
                <v:path arrowok="t" textboxrect="0,0,6940296,9144"/>
              </v:shape>
              <v:shape id="Shape 2892" o:spid="_x0000_s1030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+TRD9sUA&#10;AADdAAAADwAAAGRycy9kb3ducmV2LnhtbESPQWvCQBSE7wX/w/KE3urGUKpGN6JCQQqFVj14fGaf&#10;STD7Nu5uNP333YLQ4zAz3zCLZW8acSPna8sKxqMEBHFhdc2lgsP+/WUKwgdkjY1lUvBDHpb54GmB&#10;mbZ3/qbbLpQiQthnqKAKoc2k9EVFBv3ItsTRO1tnMETpSqkd3iPcNDJNkjdpsOa4UGFLm4qKy64z&#10;Ctpr6Y5Xr9d86r4+Jpxsqf98Vep52K/mIAL14T/8aG+1gnQ6S+HvTXwCMv8F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5NEP2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2893" o:spid="_x0000_s1031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njmbcYA&#10;AADdAAAADwAAAGRycy9kb3ducmV2LnhtbESPW2vCQBSE3wv9D8sR+lY32uIlzUaqUBBB8Pbg42n2&#10;NAnNno27q8Z/7wqFPg4z8w2TzTrTiAs5X1tWMOgnIIgLq2suFRz2X68TED4ga2wsk4IbeZjlz08Z&#10;ptpeeUuXXShFhLBPUUEVQptK6YuKDPq+bYmj92OdwRClK6V2eI1w08hhkoykwZrjQoUtLSoqfndn&#10;o6A9le548nrO3+fNaszJkrr1u1Ivve7zA0SgLvyH/9pLrWA4mb7B4018AjK/Aw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njmbcYAAADd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4A2314" w:rsidRDefault="004A2314">
      <w:pPr>
        <w:spacing w:line="240" w:lineRule="auto"/>
      </w:pPr>
      <w:r>
        <w:separator/>
      </w:r>
    </w:p>
  </w:footnote>
  <w:footnote w:type="continuationSeparator" w:id="0">
    <w:p w:rsidR="004A2314" w:rsidRDefault="004A2314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5F65" w:rsidRDefault="008E525F">
    <w:pPr>
      <w:spacing w:after="947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7456" behindDoc="0" locked="0" layoutInCell="1" allowOverlap="1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2488" cy="6096"/>
              <wp:effectExtent l="0" t="0" r="0" b="0"/>
              <wp:wrapSquare wrapText="bothSides"/>
              <wp:docPr id="2758" name="Group 275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6096"/>
                        <a:chOff x="0" y="0"/>
                        <a:chExt cx="6952488" cy="6096"/>
                      </a:xfrm>
                    </wpg:grpSpPr>
                    <wps:wsp>
                      <wps:cNvPr id="2867" name="Shape 2867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8" name="Shape 2868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9" name="Shape 2869"/>
                      <wps:cNvSpPr/>
                      <wps:spPr>
                        <a:xfrm>
                          <a:off x="6096" y="0"/>
                          <a:ext cx="694029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40296" h="9144">
                              <a:moveTo>
                                <a:pt x="0" y="0"/>
                              </a:moveTo>
                              <a:lnTo>
                                <a:pt x="6940296" y="0"/>
                              </a:lnTo>
                              <a:lnTo>
                                <a:pt x="694029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0" name="Shape 2870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1" name="Shape 2871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033AFBD" id="Group 2758" o:spid="_x0000_s1026" style="position:absolute;margin-left:24pt;margin-top:24pt;width:547.45pt;height:.5pt;z-index:251667456;mso-position-horizontal-relative:page;mso-position-vertical-relative:page" coordsize="69524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">
              <v:shape id="Shape 2867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3JaQScQA&#10;AADdAAAADwAAAGRycy9kb3ducmV2LnhtbESPT4vCMBTE74LfIbwFb5quiJauUVZBEEHw32GPb5u3&#10;bdnmpSZR67c3guBxmJnfMNN5a2pxJecrywo+BwkI4tzqigsFp+Oqn4LwAVljbZkU3MnDfNbtTDHT&#10;9sZ7uh5CISKEfYYKyhCaTEqfl2TQD2xDHL0/6wyGKF0htcNbhJtaDpNkLA1WHBdKbGhZUv5/uBgF&#10;zblwP2evF/x72W0mnKyp3Y6U6n20318gArXhHX6111rBMB1P4PkmPgE5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NyWkEnEAAAA3Q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2868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rQkEO8IA&#10;AADdAAAADwAAAGRycy9kb3ducmV2LnhtbERPy2oCMRTdF/yHcIXuaqYiVqZGqYIwFASrXXR5O7nO&#10;DE5uxiTz8O/NQnB5OO/lejC16Mj5yrKC90kCgji3uuJCwe9p97YA4QOyxtoyKbiRh/Vq9LLEVNue&#10;f6g7hkLEEPYpKihDaFIpfV6SQT+xDXHkztYZDBG6QmqHfQw3tZwmyVwarDg2lNjQtqT8cmyNguZa&#10;uL+r1xv+bw/fH5xkNOxnSr2Oh69PEIGG8BQ/3JlWMF3M49z4Jj4Bub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tCQQ7wgAAAN0AAAAPAAAAAAAAAAAAAAAAAJgCAABkcnMvZG93&#10;bnJldi54bWxQSwUGAAAAAAQABAD1AAAAhw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2869" o:spid="_x0000_s1029" style="position:absolute;left:60;width:69403;height:91;visibility:visible;mso-wrap-style:square;v-text-anchor:top" coordsize="694029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6E/uBsUA&#10;AADdAAAADwAAAGRycy9kb3ducmV2LnhtbESPQWvCQBSE74X+h+UVequbegiaukpbtBQ9GUPPj+wz&#10;G8y+jdntGv+9Wyh4HGbmG2axGm0nIg2+dazgdZKBIK6dbrlRUB02LzMQPiBr7ByTgit5WC0fHxZY&#10;aHfhPcUyNCJB2BeowITQF1L62pBFP3E9cfKObrAYkhwaqQe8JLjt5DTLcmmx5bRgsKdPQ/Wp/LUK&#10;zvt1/vVRra9mGw+4q3bxR1JU6vlpfH8DEWgM9/B/+1srmM7yOfy9SU9ALm8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oT+4GxQAAAN0AAAAPAAAAAAAAAAAAAAAAAJgCAABkcnMv&#10;ZG93bnJldi54bWxQSwUGAAAAAAQABAD1AAAAigMAAAAA&#10;" path="m,l6940296,r,9144l,9144,,e" fillcolor="black" stroked="f" strokeweight="0">
                <v:stroke miterlimit="83231f" joinstyle="miter"/>
                <v:path arrowok="t" textboxrect="0,0,6940296,9144"/>
              </v:shape>
              <v:shape id="Shape 2870" o:spid="_x0000_s1030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qae4MIA&#10;AADdAAAADwAAAGRycy9kb3ducmV2LnhtbERPy2oCMRTdF/yHcIXuaqYiKlOjVEEYCoLVLrq8nVxn&#10;Bic3Y5J5+PdmIXR5OO/VZjC16Mj5yrKC90kCgji3uuJCwc95/7YE4QOyxtoyKbiTh8169LLCVNue&#10;v6k7hULEEPYpKihDaFIpfV6SQT+xDXHkLtYZDBG6QmqHfQw3tZwmyVwarDg2lNjQrqT8emqNguZW&#10;uN+b11v+a49fC04yGg4zpV7Hw+cHiEBD+Bc/3ZlWMF0u4v74Jj4BuX4A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pp7gwgAAAN0AAAAPAAAAAAAAAAAAAAAAAJgCAABkcnMvZG93&#10;bnJldi54bWxQSwUGAAAAAAQABAD1AAAAhw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2871" o:spid="_x0000_s1031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eo7e8QA&#10;AADdAAAADwAAAGRycy9kb3ducmV2LnhtbESPT4vCMBTE78J+h/AWvGmqiJauUVZBEEHw32GPb5u3&#10;bdnmpSZR67c3guBxmJnfMNN5a2pxJecrywoG/QQEcW51xYWC03HVS0H4gKyxtkwK7uRhPvvoTDHT&#10;9sZ7uh5CISKEfYYKyhCaTEqfl2TQ921DHL0/6wyGKF0htcNbhJtaDpNkLA1WHBdKbGhZUv5/uBgF&#10;zblwP2evF/x72W0mnKyp3Y6U6n62318gArXhHX6111rBMJ0M4PkmPgE5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LnqO3vEAAAA3Q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  <w:p w:rsidR="00715F65" w:rsidRDefault="008E525F">
    <w:pPr>
      <w:spacing w:line="240" w:lineRule="auto"/>
    </w:pPr>
    <w:proofErr w:type="spellStart"/>
    <w:proofErr w:type="gramStart"/>
    <w:r>
      <w:rPr>
        <w:rFonts w:ascii="Times New Roman" w:eastAsia="Times New Roman" w:hAnsi="Times New Roman" w:cs="Times New Roman"/>
        <w:b/>
        <w:sz w:val="36"/>
      </w:rPr>
      <w:t>tep</w:t>
    </w:r>
    <w:proofErr w:type="spellEnd"/>
    <w:proofErr w:type="gramEnd"/>
    <w:r>
      <w:rPr>
        <w:rFonts w:ascii="Times New Roman" w:eastAsia="Times New Roman" w:hAnsi="Times New Roman" w:cs="Times New Roman"/>
        <w:b/>
        <w:sz w:val="36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b/>
        <w:sz w:val="36"/>
      </w:rPr>
      <w:t>3</w:t>
    </w:r>
    <w:r>
      <w:rPr>
        <w:rFonts w:ascii="Times New Roman" w:eastAsia="Times New Roman" w:hAnsi="Times New Roman" w:cs="Times New Roman"/>
        <w:b/>
        <w:sz w:val="36"/>
      </w:rPr>
      <w:fldChar w:fldCharType="end"/>
    </w:r>
  </w:p>
  <w:p w:rsidR="00715F65" w:rsidRDefault="008E525F">
    <w:r>
      <w:rPr>
        <w:noProof/>
      </w:rPr>
      <mc:AlternateContent>
        <mc:Choice Requires="wpg">
          <w:drawing>
            <wp:anchor distT="0" distB="0" distL="114300" distR="114300" simplePos="0" relativeHeight="251668480" behindDoc="1" locked="0" layoutInCell="1" allowOverlap="1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2488" cy="10072116"/>
              <wp:effectExtent l="0" t="0" r="0" b="0"/>
              <wp:wrapNone/>
              <wp:docPr id="2768" name="Group 2768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10072116"/>
                        <a:chOff x="0" y="0"/>
                        <a:chExt cx="6952488" cy="10072116"/>
                      </a:xfrm>
                    </wpg:grpSpPr>
                    <wps:wsp>
                      <wps:cNvPr id="2872" name="Shape 2872"/>
                      <wps:cNvSpPr/>
                      <wps:spPr>
                        <a:xfrm>
                          <a:off x="0" y="0"/>
                          <a:ext cx="9144" cy="10072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211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2116"/>
                              </a:lnTo>
                              <a:lnTo>
                                <a:pt x="0" y="1007211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73" name="Shape 2873"/>
                      <wps:cNvSpPr/>
                      <wps:spPr>
                        <a:xfrm>
                          <a:off x="6946393" y="0"/>
                          <a:ext cx="9144" cy="10072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211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2116"/>
                              </a:lnTo>
                              <a:lnTo>
                                <a:pt x="0" y="1007211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1D31B41" id="Group 2768" o:spid="_x0000_s1026" style="position:absolute;margin-left:24pt;margin-top:24.5pt;width:547.45pt;height:793.1pt;z-index:-251648000;mso-position-horizontal-relative:page;mso-position-vertical-relative:page" coordsize="69524,100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">
              <v:shape id="Shape 2872" o:spid="_x0000_s1027" style="position:absolute;width:91;height:100721;visibility:visible;mso-wrap-style:square;v-text-anchor:top" coordsize="9144,10072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" path="m,l9144,r,10072116l,10072116,,e" fillcolor="black" stroked="f" strokeweight="0">
                <v:stroke miterlimit="83231f" joinstyle="miter"/>
                <v:path arrowok="t" textboxrect="0,0,9144,10072116"/>
              </v:shape>
              <v:shape id="Shape 2873" o:spid="_x0000_s1028" style="position:absolute;left:69463;width:92;height:100721;visibility:visible;mso-wrap-style:square;v-text-anchor:top" coordsize="9144,10072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Q1O3CsQA&#10;AADdAAAADwAAAGRycy9kb3ducmV2LnhtbESPW2sCMRSE3wv9D+EUfKuJK15YjVIKXp4EtfX5sDlu&#10;Fjcnyybq+u+NUOjjMDPfMPNl52pxozZUnjUM+goEceFNxaWGn+PqcwoiRGSDtWfS8KAAy8X72xxz&#10;4++8p9shliJBOOSowcbY5FKGwpLD0PcNcfLOvnUYk2xLaVq8J7irZabUWDqsOC1YbOjbUnE5XJ0G&#10;rtUjw9O6XJ/VqBhJu9n9Zhutex/d1wxEpC7+h//aW6Mhm06G8HqTnoBcPA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ENTtwrEAAAA3QAAAA8AAAAAAAAAAAAAAAAAmAIAAGRycy9k&#10;b3ducmV2LnhtbFBLBQYAAAAABAAEAPUAAACJAwAAAAA=&#10;" path="m,l9144,r,10072116l,10072116,,e" fillcolor="black" stroked="f" strokeweight="0">
                <v:stroke miterlimit="83231f" joinstyle="miter"/>
                <v:path arrowok="t" textboxrect="0,0,9144,10072116"/>
              </v:shape>
              <w10:wrap anchorx="page" anchory="page"/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5F65" w:rsidRDefault="008E525F">
    <w:pPr>
      <w:spacing w:after="947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69504" behindDoc="0" locked="0" layoutInCell="1" allowOverlap="1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2488" cy="6096"/>
              <wp:effectExtent l="0" t="0" r="0" b="0"/>
              <wp:wrapSquare wrapText="bothSides"/>
              <wp:docPr id="2725" name="Group 272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6096"/>
                        <a:chOff x="0" y="0"/>
                        <a:chExt cx="6952488" cy="6096"/>
                      </a:xfrm>
                    </wpg:grpSpPr>
                    <wps:wsp>
                      <wps:cNvPr id="2860" name="Shape 2860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1" name="Shape 2861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2" name="Shape 2862"/>
                      <wps:cNvSpPr/>
                      <wps:spPr>
                        <a:xfrm>
                          <a:off x="6096" y="0"/>
                          <a:ext cx="694029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40296" h="9144">
                              <a:moveTo>
                                <a:pt x="0" y="0"/>
                              </a:moveTo>
                              <a:lnTo>
                                <a:pt x="6940296" y="0"/>
                              </a:lnTo>
                              <a:lnTo>
                                <a:pt x="694029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3" name="Shape 2863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4" name="Shape 2864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015C93D" id="Group 2725" o:spid="_x0000_s1026" style="position:absolute;margin-left:24pt;margin-top:24pt;width:547.45pt;height:.5pt;z-index:251669504;mso-position-horizontal-relative:page;mso-position-vertical-relative:page" coordsize="69524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">
              <v:shape id="Shape 2860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U38IPcIA&#10;AADdAAAADwAAAGRycy9kb3ducmV2LnhtbERPy2oCMRTdF/yHcIXuaqYiVqZGqYIwFASrXXR5O7nO&#10;DE5uxiTz8O/NQnB5OO/lejC16Mj5yrKC90kCgji3uuJCwe9p97YA4QOyxtoyKbiRh/Vq9LLEVNue&#10;f6g7hkLEEPYpKihDaFIpfV6SQT+xDXHkztYZDBG6QmqHfQw3tZwmyVwarDg2lNjQtqT8cmyNguZa&#10;uL+r1xv+bw/fH5xkNOxnSr2Oh69PEIGG8BQ/3JlWMF3M4/74Jj4BuboD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BTfwg9wgAAAN0AAAAPAAAAAAAAAAAAAAAAAJgCAABkcnMvZG93&#10;bnJldi54bWxQSwUGAAAAAAQABAD1AAAAhw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2861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DOtpsQA&#10;AADdAAAADwAAAGRycy9kb3ducmV2LnhtbESPT4vCMBTE78J+h/AWvGmqiJauUVZBEEHw32GPb5u3&#10;bdnmpSZR67c3guBxmJnfMNN5a2pxJecrywoG/QQEcW51xYWC03HVS0H4gKyxtkwK7uRhPvvoTDHT&#10;9sZ7uh5CISKEfYYKyhCaTEqfl2TQ921DHL0/6wyGKF0htcNbhJtaDpNkLA1WHBdKbGhZUv5/uBgF&#10;zblwP2evF/x72W0mnKyp3Y6U6n62318gArXhHX6111rBMB0P4PkmPgE5e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DwzrabEAAAA3Q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2862" o:spid="_x0000_s1029" style="position:absolute;left:60;width:69403;height:91;visibility:visible;mso-wrap-style:square;v-text-anchor:top" coordsize="694029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5ut8d8QA&#10;AADdAAAADwAAAGRycy9kb3ducmV2LnhtbESPQWvCQBSE70L/w/IEb7oxhyDRVWyxpehJDT0/sq/Z&#10;YPZtmt2u8d93C4Ueh5n5htnsRtuJSINvHStYLjIQxLXTLTcKquvrfAXCB2SNnWNS8CAPu+3TZIOl&#10;dnc+U7yERiQI+xIVmBD6UkpfG7LoF64nTt6nGyyGJIdG6gHvCW47mWdZIS22nBYM9vRiqL5dvq2C&#10;r/OheHuuDg9zjFc8Vaf4ISkqNZuO+zWIQGP4D/+137WCfFXk8PsmPQG5/Q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ObrfHfEAAAA3QAAAA8AAAAAAAAAAAAAAAAAmAIAAGRycy9k&#10;b3ducmV2LnhtbFBLBQYAAAAABAAEAPUAAACJAwAAAAA=&#10;" path="m,l6940296,r,9144l,9144,,e" fillcolor="black" stroked="f" strokeweight="0">
                <v:stroke miterlimit="83231f" joinstyle="miter"/>
                <v:path arrowok="t" textboxrect="0,0,6940296,9144"/>
              </v:shape>
              <v:shape id="Shape 2863" o:spid="_x0000_s1030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o62WSsQA&#10;AADdAAAADwAAAGRycy9kb3ducmV2LnhtbESPT4vCMBTE7wt+h/AEb5qqi0o1igqCCAvrn4PHZ/Ns&#10;i81LTaJ2v/1mQdjjMDO/YWaLxlTiSc6XlhX0ewkI4szqknMFp+OmOwHhA7LGyjIp+CEPi3nrY4ap&#10;ti/e0/MQchEh7FNUUIRQp1L6rCCDvmdr4uhdrTMYonS51A5fEW4qOUiSkTRYclwosKZ1Qdnt8DAK&#10;6nvuznevV3x5fO/GnGyp+fpUqtNullMQgZrwH363t1rBYDIawt+b+ATk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OtlkrEAAAA3Q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2864" o:spid="_x0000_s1031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  <w:p w:rsidR="00715F65" w:rsidRDefault="008E525F">
    <w:r>
      <w:rPr>
        <w:noProof/>
      </w:rPr>
      <mc:AlternateContent>
        <mc:Choice Requires="wpg">
          <w:drawing>
            <wp:anchor distT="0" distB="0" distL="114300" distR="114300" simplePos="0" relativeHeight="251670528" behindDoc="1" locked="0" layoutInCell="1" allowOverlap="1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2488" cy="10072116"/>
              <wp:effectExtent l="0" t="0" r="0" b="0"/>
              <wp:wrapNone/>
              <wp:docPr id="2735" name="Group 2735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10072116"/>
                        <a:chOff x="0" y="0"/>
                        <a:chExt cx="6952488" cy="10072116"/>
                      </a:xfrm>
                    </wpg:grpSpPr>
                    <wps:wsp>
                      <wps:cNvPr id="2865" name="Shape 2865"/>
                      <wps:cNvSpPr/>
                      <wps:spPr>
                        <a:xfrm>
                          <a:off x="0" y="0"/>
                          <a:ext cx="9144" cy="10072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211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2116"/>
                              </a:lnTo>
                              <a:lnTo>
                                <a:pt x="0" y="1007211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66" name="Shape 2866"/>
                      <wps:cNvSpPr/>
                      <wps:spPr>
                        <a:xfrm>
                          <a:off x="6946393" y="0"/>
                          <a:ext cx="9144" cy="10072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211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2116"/>
                              </a:lnTo>
                              <a:lnTo>
                                <a:pt x="0" y="1007211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640E1E4" id="Group 2735" o:spid="_x0000_s1026" style="position:absolute;margin-left:24pt;margin-top:24.5pt;width:547.45pt;height:793.1pt;z-index:-251645952;mso-position-horizontal-relative:page;mso-position-vertical-relative:page" coordsize="69524,100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">
              <v:shape id="Shape 2865" o:spid="_x0000_s1027" style="position:absolute;width:91;height:100721;visibility:visible;mso-wrap-style:square;v-text-anchor:top" coordsize="9144,10072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Ji8cOMIA&#10;AADdAAAADwAAAGRycy9kb3ducmV2LnhtbESPQYvCMBSE7wv+h/AEb2tioSLVKCKoexLWVc+P5tkU&#10;m5fSZLX+eyMs7HGYmW+Yxap3jbhTF2rPGiZjBYK49KbmSsPpZ/s5AxEissHGM2l4UoDVcvCxwML4&#10;B3/T/RgrkSAcCtRgY2wLKUNpyWEY+5Y4eVffOYxJdpU0HT4S3DUyU2oqHdacFiy2tLFU3o6/TgM3&#10;6pnhZVftriovc2n3h3O213o07NdzEJH6+B/+a38ZDdlsmsP7TXoCcvk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AmLxw4wgAAAN0AAAAPAAAAAAAAAAAAAAAAAJgCAABkcnMvZG93&#10;bnJldi54bWxQSwUGAAAAAAQABAD1AAAAhwMAAAAA&#10;" path="m,l9144,r,10072116l,10072116,,e" fillcolor="black" stroked="f" strokeweight="0">
                <v:stroke miterlimit="83231f" joinstyle="miter"/>
                <v:path arrowok="t" textboxrect="0,0,9144,10072116"/>
              </v:shape>
              <v:shape id="Shape 2866" o:spid="_x0000_s1028" style="position:absolute;left:69463;width:92;height:100721;visibility:visible;mso-wrap-style:square;v-text-anchor:top" coordsize="9144,10072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1v2CT8IA&#10;AADdAAAADwAAAGRycy9kb3ducmV2LnhtbESPQYvCMBSE7wv+h/AEb2tiwSLVKCKoexLWVc+P5tkU&#10;m5fSZLX+eyMs7HGYmW+Yxap3jbhTF2rPGiZjBYK49KbmSsPpZ/s5AxEissHGM2l4UoDVcvCxwML4&#10;B3/T/RgrkSAcCtRgY2wLKUNpyWEY+5Y4eVffOYxJdpU0HT4S3DUyUyqXDmtOCxZb2lgqb8dfp4Eb&#10;9czwsqt2VzUtp9LuD+dsr/Vo2K/nICL18T/81/4yGrJZnsP7TXoCcvkC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DW/YJPwgAAAN0AAAAPAAAAAAAAAAAAAAAAAJgCAABkcnMvZG93&#10;bnJldi54bWxQSwUGAAAAAAQABAD1AAAAhwMAAAAA&#10;" path="m,l9144,r,10072116l,10072116,,e" fillcolor="black" stroked="f" strokeweight="0">
                <v:stroke miterlimit="83231f" joinstyle="miter"/>
                <v:path arrowok="t" textboxrect="0,0,9144,10072116"/>
              </v:shape>
              <w10:wrap anchorx="page" anchory="page"/>
            </v:group>
          </w:pict>
        </mc:Fallback>
      </mc:AlternateConten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15F65" w:rsidRDefault="008E525F">
    <w:pPr>
      <w:spacing w:after="947"/>
      <w:jc w:val="right"/>
    </w:pPr>
    <w:r>
      <w:rPr>
        <w:noProof/>
      </w:rPr>
      <mc:AlternateContent>
        <mc:Choice Requires="wpg">
          <w:drawing>
            <wp:anchor distT="0" distB="0" distL="114300" distR="114300" simplePos="0" relativeHeight="251671552" behindDoc="0" locked="0" layoutInCell="1" allowOverlap="1">
              <wp:simplePos x="0" y="0"/>
              <wp:positionH relativeFrom="page">
                <wp:posOffset>304800</wp:posOffset>
              </wp:positionH>
              <wp:positionV relativeFrom="page">
                <wp:posOffset>304800</wp:posOffset>
              </wp:positionV>
              <wp:extent cx="6952488" cy="6096"/>
              <wp:effectExtent l="0" t="0" r="0" b="0"/>
              <wp:wrapSquare wrapText="bothSides"/>
              <wp:docPr id="2692" name="Group 269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6096"/>
                        <a:chOff x="0" y="0"/>
                        <a:chExt cx="6952488" cy="6096"/>
                      </a:xfrm>
                    </wpg:grpSpPr>
                    <wps:wsp>
                      <wps:cNvPr id="2853" name="Shape 2853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54" name="Shape 2854"/>
                      <wps:cNvSpPr/>
                      <wps:spPr>
                        <a:xfrm>
                          <a:off x="0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55" name="Shape 2855"/>
                      <wps:cNvSpPr/>
                      <wps:spPr>
                        <a:xfrm>
                          <a:off x="6096" y="0"/>
                          <a:ext cx="6940296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6940296" h="9144">
                              <a:moveTo>
                                <a:pt x="0" y="0"/>
                              </a:moveTo>
                              <a:lnTo>
                                <a:pt x="6940296" y="0"/>
                              </a:lnTo>
                              <a:lnTo>
                                <a:pt x="6940296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56" name="Shape 2856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57" name="Shape 2857"/>
                      <wps:cNvSpPr/>
                      <wps:spPr>
                        <a:xfrm>
                          <a:off x="6946393" y="0"/>
                          <a:ext cx="9144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9144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3DE2AF7" id="Group 2692" o:spid="_x0000_s1026" style="position:absolute;margin-left:24pt;margin-top:24pt;width:547.45pt;height:.5pt;z-index:251671552;mso-position-horizontal-relative:page;mso-position-vertical-relative:page" coordsize="69524,6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">
              <v:shape id="Shape 2853" o:spid="_x0000_s1027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cFc98UA&#10;AADdAAAADwAAAGRycy9kb3ducmV2LnhtbESPQWsCMRSE70L/Q3hCb5rVqpWtUaogiCDotoceXzev&#10;u0s3L2sSdf33RhA8DjPzDTNbtKYWZ3K+sqxg0E9AEOdWV1wo+P5a96YgfEDWWFsmBVfysJi/dGaY&#10;anvhA52zUIgIYZ+igjKEJpXS5yUZ9H3bEEfvzzqDIUpXSO3wEuGmlsMkmUiDFceFEhtalZT/Zyej&#10;oDkW7ufo9ZJ/T/vtOycbancjpV677ecHiEBteIYf7Y1WMJyO3+D+Jj4BOb8B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BtwVz3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2854" o:spid="_x0000_s1028" style="position:absolute;width:91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" path="m,l9144,r,9144l,9144,,e" fillcolor="black" stroked="f" strokeweight="0">
                <v:stroke miterlimit="83231f" joinstyle="miter"/>
                <v:path arrowok="t" textboxrect="0,0,9144,9144"/>
              </v:shape>
              <v:shape id="Shape 2855" o:spid="_x0000_s1029" style="position:absolute;left:60;width:69403;height:91;visibility:visible;mso-wrap-style:square;v-text-anchor:top" coordsize="6940296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p24uvsQA&#10;AADdAAAADwAAAGRycy9kb3ducmV2LnhtbESPQWsCMRSE74X+h/AK3mpWQZHVKCpWSj2pi+fH5rlZ&#10;3LysmzSu/74pFHocZuYbZrHqbSMidb52rGA0zEAQl07XXCkozh/vMxA+IGtsHJOCJ3lYLV9fFphr&#10;9+AjxVOoRIKwz1GBCaHNpfSlIYt+6Fri5F1dZzEk2VVSd/hIcNvIcZZNpcWa04LBlraGytvp2yq4&#10;H3fT/abYPc1XPOOhOMSLpKjU4K1fz0EE6sN/+K/9qRWMZ5MJ/L5JT0AufwA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KduLr7EAAAA3QAAAA8AAAAAAAAAAAAAAAAAmAIAAGRycy9k&#10;b3ducmV2LnhtbFBLBQYAAAAABAAEAPUAAACJAwAAAAA=&#10;" path="m,l6940296,r,9144l,9144,,e" fillcolor="black" stroked="f" strokeweight="0">
                <v:stroke miterlimit="83231f" joinstyle="miter"/>
                <v:path arrowok="t" textboxrect="0,0,6940296,9144"/>
              </v:shape>
              <v:shape id="Shape 2856" o:spid="_x0000_s1030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fbb/b8QA&#10;AADdAAAADwAAAGRycy9kb3ducmV2LnhtbESPT4vCMBTE7wt+h/AEb5oqrko1igqCCAvrn4PHZ/Ns&#10;i81LTaJ2v/1mQdjjMDO/YWaLxlTiSc6XlhX0ewkI4szqknMFp+OmOwHhA7LGyjIp+CEPi3nrY4ap&#10;ti/e0/MQchEh7FNUUIRQp1L6rCCDvmdr4uhdrTMYonS51A5fEW4qOUiSkTRYclwosKZ1Qdnt8DAK&#10;6nvuznevV3x5fO/GnGyp+Roq1Wk3yymIQE34D7/bW61gMPkcwd+b+ATk/Bc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H22/2/EAAAA3Q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v:shape id="Shape 2857" o:spid="_x0000_s1031" style="position:absolute;left:69463;width:92;height:91;visibility:visible;mso-wrap-style:square;v-text-anchor:top" coordsize="9144,9144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Evpa9MQA&#10;AADdAAAADwAAAGRycy9kb3ducmV2LnhtbESPT4vCMBTE7wt+h/AEb2uquCrVKCoIIiysfw4en82z&#10;LTYvNYna/fabBcHjMDO/YabzxlTiQc6XlhX0ugkI4szqknMFx8P6cwzCB2SNlWVS8Ese5rPWxxRT&#10;bZ+8o8c+5CJC2KeooAihTqX0WUEGfdfWxNG7WGcwROlyqR0+I9xUsp8kQ2mw5LhQYE2rgrLr/m4U&#10;1LfcnW5eL/l8/9mOONlQ8z1QqtNuFhMQgZrwDr/aG62gP/4awf+b+ATk7A8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BL6WvTEAAAA3QAAAA8AAAAAAAAAAAAAAAAAmAIAAGRycy9k&#10;b3ducmV2LnhtbFBLBQYAAAAABAAEAPUAAACJAwAAAAA=&#10;" path="m,l9144,r,9144l,9144,,e" fillcolor="black" stroked="f" strokeweight="0">
                <v:stroke miterlimit="83231f" joinstyle="miter"/>
                <v:path arrowok="t" textboxrect="0,0,9144,9144"/>
              </v:shape>
              <w10:wrap type="square" anchorx="page" anchory="page"/>
            </v:group>
          </w:pict>
        </mc:Fallback>
      </mc:AlternateContent>
    </w:r>
  </w:p>
  <w:p w:rsidR="00715F65" w:rsidRDefault="008E525F">
    <w:pPr>
      <w:spacing w:line="240" w:lineRule="auto"/>
    </w:pPr>
    <w:proofErr w:type="spellStart"/>
    <w:proofErr w:type="gramStart"/>
    <w:r>
      <w:rPr>
        <w:rFonts w:ascii="Times New Roman" w:eastAsia="Times New Roman" w:hAnsi="Times New Roman" w:cs="Times New Roman"/>
        <w:b/>
        <w:sz w:val="36"/>
      </w:rPr>
      <w:t>tep</w:t>
    </w:r>
    <w:proofErr w:type="spellEnd"/>
    <w:proofErr w:type="gramEnd"/>
    <w:r>
      <w:rPr>
        <w:rFonts w:ascii="Times New Roman" w:eastAsia="Times New Roman" w:hAnsi="Times New Roman" w:cs="Times New Roman"/>
        <w:b/>
        <w:sz w:val="36"/>
      </w:rPr>
      <w:t xml:space="preserve">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b/>
        <w:sz w:val="36"/>
      </w:rPr>
      <w:t>3</w:t>
    </w:r>
    <w:r>
      <w:rPr>
        <w:rFonts w:ascii="Times New Roman" w:eastAsia="Times New Roman" w:hAnsi="Times New Roman" w:cs="Times New Roman"/>
        <w:b/>
        <w:sz w:val="36"/>
      </w:rPr>
      <w:fldChar w:fldCharType="end"/>
    </w:r>
  </w:p>
  <w:p w:rsidR="00715F65" w:rsidRDefault="008E525F">
    <w:r>
      <w:rPr>
        <w:noProof/>
      </w:rPr>
      <mc:AlternateContent>
        <mc:Choice Requires="wpg">
          <w:drawing>
            <wp:anchor distT="0" distB="0" distL="114300" distR="114300" simplePos="0" relativeHeight="251672576" behindDoc="1" locked="0" layoutInCell="1" allowOverlap="1">
              <wp:simplePos x="0" y="0"/>
              <wp:positionH relativeFrom="page">
                <wp:posOffset>304800</wp:posOffset>
              </wp:positionH>
              <wp:positionV relativeFrom="page">
                <wp:posOffset>310896</wp:posOffset>
              </wp:positionV>
              <wp:extent cx="6952488" cy="10072116"/>
              <wp:effectExtent l="0" t="0" r="0" b="0"/>
              <wp:wrapNone/>
              <wp:docPr id="2702" name="Group 2702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6952488" cy="10072116"/>
                        <a:chOff x="0" y="0"/>
                        <a:chExt cx="6952488" cy="10072116"/>
                      </a:xfrm>
                    </wpg:grpSpPr>
                    <wps:wsp>
                      <wps:cNvPr id="2858" name="Shape 2858"/>
                      <wps:cNvSpPr/>
                      <wps:spPr>
                        <a:xfrm>
                          <a:off x="0" y="0"/>
                          <a:ext cx="9144" cy="10072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211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2116"/>
                              </a:lnTo>
                              <a:lnTo>
                                <a:pt x="0" y="1007211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  <wps:wsp>
                      <wps:cNvPr id="2859" name="Shape 2859"/>
                      <wps:cNvSpPr/>
                      <wps:spPr>
                        <a:xfrm>
                          <a:off x="6946393" y="0"/>
                          <a:ext cx="9144" cy="10072116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9144" h="10072116">
                              <a:moveTo>
                                <a:pt x="0" y="0"/>
                              </a:moveTo>
                              <a:lnTo>
                                <a:pt x="9144" y="0"/>
                              </a:lnTo>
                              <a:lnTo>
                                <a:pt x="9144" y="10072116"/>
                              </a:lnTo>
                              <a:lnTo>
                                <a:pt x="0" y="10072116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/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4FBCA4CF" id="Group 2702" o:spid="_x0000_s1026" style="position:absolute;margin-left:24pt;margin-top:24.5pt;width:547.45pt;height:793.1pt;z-index:-251643904;mso-position-horizontal-relative:page;mso-position-vertical-relative:page" coordsize="69524,10072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">
              <v:shape id="Shape 2858" o:spid="_x0000_s1027" style="position:absolute;width:91;height:100721;visibility:visible;mso-wrap-style:square;v-text-anchor:top" coordsize="9144,10072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" path="m,l9144,r,10072116l,10072116,,e" fillcolor="black" stroked="f" strokeweight="0">
                <v:stroke miterlimit="83231f" joinstyle="miter"/>
                <v:path arrowok="t" textboxrect="0,0,9144,10072116"/>
              </v:shape>
              <v:shape id="Shape 2859" o:spid="_x0000_s1028" style="position:absolute;left:69463;width:92;height:100721;visibility:visible;mso-wrap-style:square;v-text-anchor:top" coordsize="9144,10072116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" path="m,l9144,r,10072116l,10072116,,e" fillcolor="black" stroked="f" strokeweight="0">
                <v:stroke miterlimit="83231f" joinstyle="miter"/>
                <v:path arrowok="t" textboxrect="0,0,9144,10072116"/>
              </v:shape>
              <w10:wrap anchorx="page" anchory="page"/>
            </v:group>
          </w:pict>
        </mc:Fallback>
      </mc:AlternateConten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W0MDc1NTW3NDWyNDNT0lEKTi0uzszPAykwqgUAVfa5UywAAAA="/>
  </w:docVars>
  <w:rsids>
    <w:rsidRoot w:val="00715F65"/>
    <w:rsid w:val="00250248"/>
    <w:rsid w:val="002C5439"/>
    <w:rsid w:val="004A2314"/>
    <w:rsid w:val="00592AD4"/>
    <w:rsid w:val="00715F65"/>
    <w:rsid w:val="00881788"/>
    <w:rsid w:val="008D1208"/>
    <w:rsid w:val="008E525F"/>
    <w:rsid w:val="009976BA"/>
    <w:rsid w:val="00A118A1"/>
    <w:rsid w:val="00C013CE"/>
    <w:rsid w:val="00C6258B"/>
    <w:rsid w:val="00C9705F"/>
    <w:rsid w:val="00DC108F"/>
    <w:rsid w:val="00E06EF6"/>
    <w:rsid w:val="00F92E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84A0B6B-FA0F-4E43-BC0D-72DFC28E51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0" w:line="276" w:lineRule="auto"/>
    </w:pPr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spacing w:after="190" w:line="240" w:lineRule="auto"/>
      <w:ind w:left="-5" w:right="-15" w:hanging="10"/>
      <w:outlineLvl w:val="0"/>
    </w:pPr>
    <w:rPr>
      <w:rFonts w:ascii="Calibri" w:eastAsia="Calibri" w:hAnsi="Calibri" w:cs="Calibri"/>
      <w:b/>
      <w:color w:val="000000"/>
      <w:sz w:val="36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188" w:line="240" w:lineRule="auto"/>
      <w:ind w:left="-5" w:right="-15" w:hanging="10"/>
      <w:outlineLvl w:val="1"/>
    </w:pPr>
    <w:rPr>
      <w:rFonts w:ascii="Times New Roman" w:eastAsia="Times New Roman" w:hAnsi="Times New Roman" w:cs="Times New Roman"/>
      <w:b/>
      <w:color w:val="000000"/>
      <w:sz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6"/>
    </w:rPr>
  </w:style>
  <w:style w:type="character" w:customStyle="1" w:styleId="Heading2Char">
    <w:name w:val="Heading 2 Char"/>
    <w:link w:val="Heading2"/>
    <w:rPr>
      <w:rFonts w:ascii="Times New Roman" w:eastAsia="Times New Roman" w:hAnsi="Times New Roman" w:cs="Times New Roman"/>
      <w:b/>
      <w:color w:val="000000"/>
      <w:sz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9D1CFF2-20AB-4CDB-83C7-70981968FB3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2</Pages>
  <Words>68</Words>
  <Characters>394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cp:lastModifiedBy>cui</cp:lastModifiedBy>
  <cp:revision>12</cp:revision>
  <dcterms:created xsi:type="dcterms:W3CDTF">2022-06-12T19:51:00Z</dcterms:created>
  <dcterms:modified xsi:type="dcterms:W3CDTF">2023-01-01T16:59:00Z</dcterms:modified>
</cp:coreProperties>
</file>